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0848A3F5" w:rsidR="00920A20" w:rsidRPr="006703EF" w:rsidRDefault="00E23738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February </w:t>
      </w:r>
      <w:r w:rsidR="00D542D9">
        <w:rPr>
          <w:color w:val="FF0000"/>
          <w:sz w:val="28"/>
          <w:szCs w:val="28"/>
        </w:rPr>
        <w:t>22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56168187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3873F089" w14:textId="01D12FB8" w:rsidR="00DB05B2" w:rsidRDefault="00DB05B2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Pot of Gold Contest 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D9DADD8" w14:textId="0205D180" w:rsidR="00C8296B" w:rsidRPr="00FD1B8B" w:rsidRDefault="00C8296B" w:rsidP="00D00B54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 w:rsidRPr="00FD1B8B">
        <w:rPr>
          <w:sz w:val="28"/>
          <w:szCs w:val="28"/>
        </w:rPr>
        <w:t>March</w:t>
      </w:r>
      <w:r w:rsidR="005D67C8" w:rsidRPr="00FD1B8B">
        <w:rPr>
          <w:sz w:val="28"/>
          <w:szCs w:val="28"/>
        </w:rPr>
        <w:t xml:space="preserve"> </w:t>
      </w:r>
      <w:r w:rsidR="006703EF" w:rsidRPr="00FD1B8B">
        <w:rPr>
          <w:sz w:val="28"/>
          <w:szCs w:val="28"/>
        </w:rPr>
        <w:t xml:space="preserve">Lunch &amp; Learn Workshop: </w:t>
      </w:r>
      <w:r w:rsidRPr="00FD1B8B">
        <w:rPr>
          <w:i/>
          <w:iCs/>
          <w:sz w:val="28"/>
          <w:szCs w:val="28"/>
        </w:rPr>
        <w:t>15 Clever Prospecting Ideas to Boost Sales</w:t>
      </w:r>
    </w:p>
    <w:p w14:paraId="6F172939" w14:textId="6706093F" w:rsidR="00D00B54" w:rsidRPr="00D00B54" w:rsidRDefault="00C8296B" w:rsidP="00C8296B">
      <w:pPr>
        <w:spacing w:line="360" w:lineRule="auto"/>
        <w:ind w:left="720"/>
        <w:rPr>
          <w:sz w:val="28"/>
          <w:szCs w:val="28"/>
        </w:rPr>
      </w:pPr>
      <w:r w:rsidRPr="00C8296B">
        <w:rPr>
          <w:color w:val="FF0000"/>
          <w:sz w:val="28"/>
          <w:szCs w:val="28"/>
        </w:rPr>
        <w:t>March 3</w:t>
      </w:r>
      <w:r w:rsidR="00D00B54" w:rsidRPr="00C8296B">
        <w:rPr>
          <w:color w:val="FF0000"/>
          <w:sz w:val="28"/>
          <w:szCs w:val="28"/>
          <w:vertAlign w:val="superscript"/>
        </w:rPr>
        <w:t>rd</w:t>
      </w:r>
      <w:r w:rsidR="00D00B54" w:rsidRPr="00C8296B">
        <w:rPr>
          <w:color w:val="FF0000"/>
          <w:sz w:val="28"/>
          <w:szCs w:val="28"/>
        </w:rPr>
        <w:t xml:space="preserve"> at 12 PM</w:t>
      </w:r>
      <w:r w:rsidR="006703EF" w:rsidRPr="006703EF">
        <w:rPr>
          <w:color w:val="FF0000"/>
          <w:sz w:val="28"/>
          <w:szCs w:val="28"/>
        </w:rPr>
        <w:t>, LOCATION</w:t>
      </w:r>
    </w:p>
    <w:p w14:paraId="7FAC29FE" w14:textId="582B35DE" w:rsidR="00814DFD" w:rsidRPr="006703EF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D542D9">
        <w:rPr>
          <w:i/>
          <w:iCs/>
          <w:sz w:val="28"/>
          <w:szCs w:val="28"/>
        </w:rPr>
        <w:t>Customer Service vs. Customer Experience</w:t>
      </w:r>
    </w:p>
    <w:p w14:paraId="79C4CBC1" w14:textId="2433CF1E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235A4B42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D542D9" w:rsidRPr="00D542D9">
        <w:rPr>
          <w:color w:val="FF0000"/>
          <w:sz w:val="28"/>
          <w:szCs w:val="28"/>
        </w:rPr>
        <w:t>March 1</w:t>
      </w:r>
      <w:r w:rsidR="00D542D9" w:rsidRPr="00D542D9">
        <w:rPr>
          <w:color w:val="FF0000"/>
          <w:sz w:val="28"/>
          <w:szCs w:val="28"/>
          <w:vertAlign w:val="superscript"/>
        </w:rPr>
        <w:t>st</w:t>
      </w:r>
      <w:r w:rsidR="00D542D9" w:rsidRPr="00D542D9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07EB03D5" w14:textId="0F1EDD48" w:rsidR="006703EF" w:rsidRPr="005D67C8" w:rsidRDefault="006703EF" w:rsidP="006703EF">
      <w:pPr>
        <w:numPr>
          <w:ilvl w:val="0"/>
          <w:numId w:val="9"/>
        </w:numPr>
        <w:spacing w:line="360" w:lineRule="auto"/>
        <w:rPr>
          <w:i/>
          <w:iCs/>
          <w:sz w:val="28"/>
          <w:szCs w:val="28"/>
        </w:rPr>
      </w:pPr>
      <w:r w:rsidRPr="005D67C8">
        <w:rPr>
          <w:sz w:val="28"/>
          <w:szCs w:val="28"/>
        </w:rPr>
        <w:t xml:space="preserve">FUN FACT: </w:t>
      </w:r>
      <w:r w:rsidR="00D542D9">
        <w:rPr>
          <w:i/>
          <w:iCs/>
          <w:sz w:val="28"/>
          <w:szCs w:val="28"/>
        </w:rPr>
        <w:t>March 6</w:t>
      </w:r>
      <w:r w:rsidR="00D542D9" w:rsidRPr="00D542D9">
        <w:rPr>
          <w:i/>
          <w:iCs/>
          <w:sz w:val="28"/>
          <w:szCs w:val="28"/>
          <w:vertAlign w:val="superscript"/>
        </w:rPr>
        <w:t>th</w:t>
      </w:r>
      <w:r w:rsidR="00D542D9">
        <w:rPr>
          <w:i/>
          <w:iCs/>
          <w:sz w:val="28"/>
          <w:szCs w:val="28"/>
        </w:rPr>
        <w:t xml:space="preserve"> is National Day of Unplugging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37197" w14:textId="77777777" w:rsidR="00E65493" w:rsidRDefault="00E65493" w:rsidP="006809BF">
      <w:r>
        <w:separator/>
      </w:r>
    </w:p>
  </w:endnote>
  <w:endnote w:type="continuationSeparator" w:id="0">
    <w:p w14:paraId="21E09AED" w14:textId="77777777" w:rsidR="00E65493" w:rsidRDefault="00E65493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42140" w14:textId="77777777" w:rsidR="00E65493" w:rsidRDefault="00E65493" w:rsidP="006809BF">
      <w:r>
        <w:separator/>
      </w:r>
    </w:p>
  </w:footnote>
  <w:footnote w:type="continuationSeparator" w:id="0">
    <w:p w14:paraId="4FB8C0CF" w14:textId="77777777" w:rsidR="00E65493" w:rsidRDefault="00E65493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YbmtQAV/iWYLQAAAA=="/>
  </w:docVars>
  <w:rsids>
    <w:rsidRoot w:val="003C579D"/>
    <w:rsid w:val="000126BE"/>
    <w:rsid w:val="0003429B"/>
    <w:rsid w:val="000A466E"/>
    <w:rsid w:val="000A64C4"/>
    <w:rsid w:val="000C0595"/>
    <w:rsid w:val="000E4FE9"/>
    <w:rsid w:val="000F0868"/>
    <w:rsid w:val="001F1A36"/>
    <w:rsid w:val="00214A9E"/>
    <w:rsid w:val="00217FB3"/>
    <w:rsid w:val="002339DE"/>
    <w:rsid w:val="002521FD"/>
    <w:rsid w:val="0029443A"/>
    <w:rsid w:val="002C5EDF"/>
    <w:rsid w:val="003217EE"/>
    <w:rsid w:val="00326AC2"/>
    <w:rsid w:val="00330E22"/>
    <w:rsid w:val="00340831"/>
    <w:rsid w:val="003C0460"/>
    <w:rsid w:val="003C579D"/>
    <w:rsid w:val="0043438A"/>
    <w:rsid w:val="00474485"/>
    <w:rsid w:val="004A481E"/>
    <w:rsid w:val="004F28C9"/>
    <w:rsid w:val="005D67C8"/>
    <w:rsid w:val="005F0EF4"/>
    <w:rsid w:val="0064464D"/>
    <w:rsid w:val="006703EF"/>
    <w:rsid w:val="006809BF"/>
    <w:rsid w:val="006952E0"/>
    <w:rsid w:val="007F501A"/>
    <w:rsid w:val="00814DFD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23909"/>
    <w:rsid w:val="00B34B10"/>
    <w:rsid w:val="00B425AD"/>
    <w:rsid w:val="00BB52D5"/>
    <w:rsid w:val="00BC6079"/>
    <w:rsid w:val="00BD060C"/>
    <w:rsid w:val="00C55A39"/>
    <w:rsid w:val="00C755E3"/>
    <w:rsid w:val="00C8296B"/>
    <w:rsid w:val="00C856CE"/>
    <w:rsid w:val="00D00B54"/>
    <w:rsid w:val="00D22FC1"/>
    <w:rsid w:val="00D542D9"/>
    <w:rsid w:val="00D970CE"/>
    <w:rsid w:val="00DB05B2"/>
    <w:rsid w:val="00DC5C40"/>
    <w:rsid w:val="00DD20BD"/>
    <w:rsid w:val="00E019C9"/>
    <w:rsid w:val="00E061D0"/>
    <w:rsid w:val="00E23738"/>
    <w:rsid w:val="00E244E1"/>
    <w:rsid w:val="00E50D63"/>
    <w:rsid w:val="00E65493"/>
    <w:rsid w:val="00E73871"/>
    <w:rsid w:val="00EF0F31"/>
    <w:rsid w:val="00F33472"/>
    <w:rsid w:val="00F76D34"/>
    <w:rsid w:val="00F85EB3"/>
    <w:rsid w:val="00F901B0"/>
    <w:rsid w:val="00F945E0"/>
    <w:rsid w:val="00FC6258"/>
    <w:rsid w:val="00FD1B8B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3</cp:revision>
  <dcterms:created xsi:type="dcterms:W3CDTF">2021-12-31T15:37:00Z</dcterms:created>
  <dcterms:modified xsi:type="dcterms:W3CDTF">2021-12-31T15:40:00Z</dcterms:modified>
</cp:coreProperties>
</file>